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AF05EC1" w14:textId="3B3F3F16" w:rsidR="000C0BE0" w:rsidRDefault="008E0F18" w:rsidP="008374DF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8E0F18">
        <w:rPr>
          <w:rFonts w:ascii="Trebuchet MS" w:hAnsi="Trebuchet MS"/>
          <w:b/>
          <w:bCs/>
          <w:sz w:val="28"/>
          <w:szCs w:val="28"/>
          <w:u w:val="thick"/>
        </w:rPr>
        <w:t>Bid on Keyword &amp; Google Ads Keyword Planner</w:t>
      </w:r>
    </w:p>
    <w:p w14:paraId="069CCC7B" w14:textId="77777777" w:rsid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FB73F8" w14:textId="77777777" w:rsidR="0019544E" w:rsidRPr="008374DF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374DF">
        <w:rPr>
          <w:rFonts w:ascii="Trebuchet MS" w:hAnsi="Trebuchet MS"/>
          <w:b/>
          <w:bCs/>
          <w:u w:val="single"/>
        </w:rPr>
        <w:t>What Does “Bid on Keyword” Mean?</w:t>
      </w:r>
    </w:p>
    <w:p w14:paraId="01E3A0E5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When you run Google Ads, you choose certain words (keywords) that people might type into Google when they search for something.</w:t>
      </w:r>
      <w:r w:rsidRPr="0019544E">
        <w:rPr>
          <w:rFonts w:ascii="Trebuchet MS" w:hAnsi="Trebuchet MS"/>
        </w:rPr>
        <w:br/>
      </w:r>
      <w:r w:rsidRPr="0019544E">
        <w:rPr>
          <w:rFonts w:ascii="Trebuchet MS" w:hAnsi="Trebuchet MS"/>
          <w:b/>
          <w:bCs/>
        </w:rPr>
        <w:t>Bidding on a keyword</w:t>
      </w:r>
      <w:r w:rsidRPr="0019544E">
        <w:rPr>
          <w:rFonts w:ascii="Trebuchet MS" w:hAnsi="Trebuchet MS"/>
        </w:rPr>
        <w:t xml:space="preserve"> means telling Google how much money you are willing to pay when someone clicks your ad after searching that keyword.</w:t>
      </w:r>
    </w:p>
    <w:p w14:paraId="6DDBAAD6" w14:textId="77777777" w:rsidR="008374DF" w:rsidRDefault="008374DF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4A02A97" w14:textId="44C2524A" w:rsidR="0019544E" w:rsidRPr="008374DF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374DF">
        <w:rPr>
          <w:rFonts w:ascii="Trebuchet MS" w:hAnsi="Trebuchet MS"/>
          <w:b/>
          <w:bCs/>
          <w:u w:val="single"/>
        </w:rPr>
        <w:t>Why Do You Bid?</w:t>
      </w:r>
    </w:p>
    <w:p w14:paraId="5F8E9B94" w14:textId="5006F12B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Google Ads works like an auction.</w:t>
      </w:r>
      <w:r w:rsidR="008374DF">
        <w:rPr>
          <w:rFonts w:ascii="Trebuchet MS" w:hAnsi="Trebuchet MS"/>
        </w:rPr>
        <w:t xml:space="preserve"> </w:t>
      </w:r>
      <w:r w:rsidRPr="0019544E">
        <w:rPr>
          <w:rFonts w:ascii="Trebuchet MS" w:hAnsi="Trebuchet MS"/>
        </w:rPr>
        <w:t>Many advertisers may want their ads to show for the same keyword.</w:t>
      </w:r>
      <w:r w:rsidRPr="0019544E">
        <w:rPr>
          <w:rFonts w:ascii="Trebuchet MS" w:hAnsi="Trebuchet MS"/>
        </w:rPr>
        <w:br/>
        <w:t>So Google asks:</w:t>
      </w:r>
      <w:r w:rsidRPr="0019544E">
        <w:rPr>
          <w:rFonts w:ascii="Trebuchet MS" w:hAnsi="Trebuchet MS"/>
        </w:rPr>
        <w:br/>
        <w:t>“How much will you pay if someone clicks your ad?”</w:t>
      </w:r>
    </w:p>
    <w:p w14:paraId="7CF35A7F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The advertiser with the </w:t>
      </w:r>
      <w:r w:rsidRPr="0019544E">
        <w:rPr>
          <w:rFonts w:ascii="Trebuchet MS" w:hAnsi="Trebuchet MS"/>
          <w:b/>
          <w:bCs/>
        </w:rPr>
        <w:t>best combination of bid + ad quality</w:t>
      </w:r>
      <w:r w:rsidRPr="0019544E">
        <w:rPr>
          <w:rFonts w:ascii="Trebuchet MS" w:hAnsi="Trebuchet MS"/>
        </w:rPr>
        <w:t xml:space="preserve"> gets a better position.</w:t>
      </w:r>
    </w:p>
    <w:p w14:paraId="1EE3C342" w14:textId="3E1D7A44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C67E0A" w14:textId="3BB80A2A" w:rsidR="0019544E" w:rsidRPr="008374DF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374DF">
        <w:rPr>
          <w:rFonts w:ascii="Trebuchet MS" w:hAnsi="Trebuchet MS"/>
          <w:b/>
          <w:bCs/>
          <w:u w:val="single"/>
        </w:rPr>
        <w:t>How Keyword Bidding Works</w:t>
      </w:r>
      <w:r w:rsidR="008374DF">
        <w:rPr>
          <w:rFonts w:ascii="Trebuchet MS" w:hAnsi="Trebuchet MS"/>
          <w:b/>
          <w:bCs/>
          <w:u w:val="single"/>
        </w:rPr>
        <w:t>?</w:t>
      </w:r>
    </w:p>
    <w:p w14:paraId="33DE0EEA" w14:textId="39D16D8A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Key Concepts</w:t>
      </w:r>
    </w:p>
    <w:p w14:paraId="68EEF335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1. Max CPC (Maximum Cost Per Click)</w:t>
      </w:r>
    </w:p>
    <w:p w14:paraId="31F52E0B" w14:textId="77777777" w:rsidR="0019544E" w:rsidRPr="0019544E" w:rsidRDefault="0019544E" w:rsidP="008374DF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This is the </w:t>
      </w:r>
      <w:r w:rsidRPr="0019544E">
        <w:rPr>
          <w:rFonts w:ascii="Trebuchet MS" w:hAnsi="Trebuchet MS"/>
          <w:b/>
          <w:bCs/>
        </w:rPr>
        <w:t>highest amount you are willing to pay</w:t>
      </w:r>
      <w:r w:rsidRPr="0019544E">
        <w:rPr>
          <w:rFonts w:ascii="Trebuchet MS" w:hAnsi="Trebuchet MS"/>
        </w:rPr>
        <w:t xml:space="preserve"> for one click.</w:t>
      </w:r>
    </w:p>
    <w:p w14:paraId="25F42427" w14:textId="77777777" w:rsidR="0019544E" w:rsidRPr="0019544E" w:rsidRDefault="0019544E" w:rsidP="008374DF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Example:</w:t>
      </w:r>
      <w:r w:rsidRPr="0019544E">
        <w:rPr>
          <w:rFonts w:ascii="Trebuchet MS" w:hAnsi="Trebuchet MS"/>
        </w:rPr>
        <w:br/>
        <w:t>If you set Max CPC = ₹10</w:t>
      </w:r>
      <w:r w:rsidRPr="0019544E">
        <w:rPr>
          <w:rFonts w:ascii="Trebuchet MS" w:hAnsi="Trebuchet MS"/>
        </w:rPr>
        <w:br/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Google will not charge you more than </w:t>
      </w:r>
      <w:r w:rsidRPr="0019544E">
        <w:rPr>
          <w:rFonts w:ascii="Trebuchet MS" w:hAnsi="Trebuchet MS" w:cs="Trebuchet MS"/>
        </w:rPr>
        <w:t>₹</w:t>
      </w:r>
      <w:r w:rsidRPr="0019544E">
        <w:rPr>
          <w:rFonts w:ascii="Trebuchet MS" w:hAnsi="Trebuchet MS"/>
        </w:rPr>
        <w:t>10 for a click.</w:t>
      </w:r>
    </w:p>
    <w:p w14:paraId="221BC2F0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2. Actual CPC</w:t>
      </w:r>
    </w:p>
    <w:p w14:paraId="1E1231B4" w14:textId="77777777" w:rsidR="0019544E" w:rsidRPr="0019544E" w:rsidRDefault="0019544E" w:rsidP="008374DF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The amount you </w:t>
      </w:r>
      <w:r w:rsidRPr="0019544E">
        <w:rPr>
          <w:rFonts w:ascii="Trebuchet MS" w:hAnsi="Trebuchet MS"/>
          <w:b/>
          <w:bCs/>
        </w:rPr>
        <w:t>actually pay</w:t>
      </w:r>
      <w:r w:rsidRPr="0019544E">
        <w:rPr>
          <w:rFonts w:ascii="Trebuchet MS" w:hAnsi="Trebuchet MS"/>
        </w:rPr>
        <w:t xml:space="preserve"> is usually </w:t>
      </w:r>
      <w:r w:rsidRPr="0019544E">
        <w:rPr>
          <w:rFonts w:ascii="Trebuchet MS" w:hAnsi="Trebuchet MS"/>
          <w:b/>
          <w:bCs/>
        </w:rPr>
        <w:t>less than your max bid</w:t>
      </w:r>
      <w:r w:rsidRPr="0019544E">
        <w:rPr>
          <w:rFonts w:ascii="Trebuchet MS" w:hAnsi="Trebuchet MS"/>
        </w:rPr>
        <w:t>.</w:t>
      </w:r>
    </w:p>
    <w:p w14:paraId="3B0988ED" w14:textId="77777777" w:rsidR="0019544E" w:rsidRPr="0019544E" w:rsidRDefault="0019544E" w:rsidP="008374DF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Example:</w:t>
      </w:r>
      <w:r w:rsidRPr="0019544E">
        <w:rPr>
          <w:rFonts w:ascii="Trebuchet MS" w:hAnsi="Trebuchet MS"/>
        </w:rPr>
        <w:br/>
        <w:t>If your max bid is ₹10 but the next competitor bids ₹6</w:t>
      </w:r>
      <w:r w:rsidRPr="0019544E">
        <w:rPr>
          <w:rFonts w:ascii="Trebuchet MS" w:hAnsi="Trebuchet MS"/>
        </w:rPr>
        <w:br/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You might pay </w:t>
      </w:r>
      <w:r w:rsidRPr="0019544E">
        <w:rPr>
          <w:rFonts w:ascii="Trebuchet MS" w:hAnsi="Trebuchet MS" w:cs="Trebuchet MS"/>
        </w:rPr>
        <w:t>₹</w:t>
      </w:r>
      <w:r w:rsidRPr="0019544E">
        <w:rPr>
          <w:rFonts w:ascii="Trebuchet MS" w:hAnsi="Trebuchet MS"/>
        </w:rPr>
        <w:t>6.01</w:t>
      </w:r>
    </w:p>
    <w:p w14:paraId="77D6D153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3. Keyword Auction</w:t>
      </w:r>
    </w:p>
    <w:p w14:paraId="07294635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Google checks:</w:t>
      </w:r>
    </w:p>
    <w:p w14:paraId="557705D7" w14:textId="77777777" w:rsidR="0019544E" w:rsidRPr="0019544E" w:rsidRDefault="0019544E" w:rsidP="008374DF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Your bid amount</w:t>
      </w:r>
    </w:p>
    <w:p w14:paraId="5227F7D9" w14:textId="77777777" w:rsidR="0019544E" w:rsidRPr="0019544E" w:rsidRDefault="0019544E" w:rsidP="008374DF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Your </w:t>
      </w:r>
      <w:r w:rsidRPr="0019544E">
        <w:rPr>
          <w:rFonts w:ascii="Trebuchet MS" w:hAnsi="Trebuchet MS"/>
          <w:b/>
          <w:bCs/>
        </w:rPr>
        <w:t>Quality Score</w:t>
      </w:r>
    </w:p>
    <w:p w14:paraId="625C2B81" w14:textId="77777777" w:rsidR="0019544E" w:rsidRPr="0019544E" w:rsidRDefault="0019544E" w:rsidP="008374DF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Your </w:t>
      </w:r>
      <w:r w:rsidRPr="0019544E">
        <w:rPr>
          <w:rFonts w:ascii="Trebuchet MS" w:hAnsi="Trebuchet MS"/>
          <w:b/>
          <w:bCs/>
        </w:rPr>
        <w:t>Ad Rank</w:t>
      </w:r>
    </w:p>
    <w:p w14:paraId="04FDCE61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Then decides:</w:t>
      </w:r>
    </w:p>
    <w:p w14:paraId="17E322E7" w14:textId="77777777" w:rsidR="0019544E" w:rsidRPr="0019544E" w:rsidRDefault="0019544E" w:rsidP="008374D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whose ads show</w:t>
      </w:r>
    </w:p>
    <w:p w14:paraId="7FBEAC37" w14:textId="77777777" w:rsidR="0019544E" w:rsidRPr="0019544E" w:rsidRDefault="0019544E" w:rsidP="008374D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in which order</w:t>
      </w:r>
    </w:p>
    <w:p w14:paraId="50E1B1F1" w14:textId="77777777" w:rsidR="0019544E" w:rsidRPr="0019544E" w:rsidRDefault="0019544E" w:rsidP="008374D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and at what cost</w:t>
      </w:r>
    </w:p>
    <w:p w14:paraId="5C7CAD2A" w14:textId="77777777" w:rsid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BB1A57" w14:textId="77777777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Factors That Affect Your Keyword Bidding Success</w:t>
      </w:r>
    </w:p>
    <w:p w14:paraId="12EE5AD8" w14:textId="4B482C5D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Quality Score</w:t>
      </w:r>
    </w:p>
    <w:p w14:paraId="5D1FBEC6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Google gives each keyword a score (1–10) based on:</w:t>
      </w:r>
    </w:p>
    <w:p w14:paraId="25E69583" w14:textId="77777777" w:rsidR="0019544E" w:rsidRPr="0019544E" w:rsidRDefault="0019544E" w:rsidP="008374D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Ad relevance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how related your ad is to the keyword</w:t>
      </w:r>
    </w:p>
    <w:p w14:paraId="1A02856E" w14:textId="77777777" w:rsidR="0019544E" w:rsidRPr="0019544E" w:rsidRDefault="0019544E" w:rsidP="008374D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Landing page experience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how good your website page is</w:t>
      </w:r>
    </w:p>
    <w:p w14:paraId="6DC58155" w14:textId="77777777" w:rsidR="0019544E" w:rsidRPr="0019544E" w:rsidRDefault="0019544E" w:rsidP="008374D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Expected CTR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chance that users will click your ad</w:t>
      </w:r>
    </w:p>
    <w:p w14:paraId="4CFF98CF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Segoe UI Symbol" w:hAnsi="Segoe UI Symbol" w:cs="Segoe UI Symbol"/>
        </w:rPr>
        <w:t>➤</w:t>
      </w:r>
      <w:r w:rsidRPr="0019544E">
        <w:rPr>
          <w:rFonts w:ascii="Trebuchet MS" w:hAnsi="Trebuchet MS"/>
        </w:rPr>
        <w:t xml:space="preserve"> Higher Quality Score = lower cost + better ad position.</w:t>
      </w:r>
    </w:p>
    <w:p w14:paraId="0B49BFF7" w14:textId="00465E80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lastRenderedPageBreak/>
        <w:t>Types of Bidding Strategies in Google Ads</w:t>
      </w:r>
    </w:p>
    <w:p w14:paraId="27562659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1. Manual CPC</w:t>
      </w:r>
    </w:p>
    <w:p w14:paraId="2F09DFFA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You set your own bids for each keyword.</w:t>
      </w:r>
    </w:p>
    <w:p w14:paraId="28E243C7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2. Automated Bidding</w:t>
      </w:r>
    </w:p>
    <w:p w14:paraId="0B4EE77D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Google adjusts bids automatically based on your goal.</w:t>
      </w:r>
    </w:p>
    <w:p w14:paraId="6D1350BE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Common automated strategies:</w:t>
      </w:r>
    </w:p>
    <w:p w14:paraId="190D7AEB" w14:textId="4226BFE6" w:rsidR="0019544E" w:rsidRPr="0019544E" w:rsidRDefault="0019544E" w:rsidP="008374D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Maximize Clicks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get more clicks</w:t>
      </w:r>
      <w:r w:rsidR="009823C2">
        <w:rPr>
          <w:rFonts w:ascii="Trebuchet MS" w:hAnsi="Trebuchet MS"/>
        </w:rPr>
        <w:t xml:space="preserve">: </w:t>
      </w:r>
      <w:r w:rsidR="009823C2" w:rsidRPr="009823C2">
        <w:rPr>
          <w:rFonts w:ascii="Trebuchet MS" w:hAnsi="Trebuchet MS"/>
        </w:rPr>
        <w:t>Google will show your ad to people who are most likely to click it. It doesn't care if they buy anything; it just wants to get you the highest number of visitors for your budget.</w:t>
      </w:r>
    </w:p>
    <w:p w14:paraId="35314072" w14:textId="79D9A888" w:rsidR="0019544E" w:rsidRPr="0019544E" w:rsidRDefault="0019544E" w:rsidP="008374D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Target CPA (Cost Per Acquisition)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get more conversions at a target cost</w:t>
      </w:r>
      <w:r w:rsidR="009823C2">
        <w:rPr>
          <w:rFonts w:ascii="Trebuchet MS" w:hAnsi="Trebuchet MS"/>
        </w:rPr>
        <w:t xml:space="preserve">: </w:t>
      </w:r>
      <w:r w:rsidR="009823C2" w:rsidRPr="009823C2">
        <w:rPr>
          <w:rFonts w:ascii="Trebuchet MS" w:hAnsi="Trebuchet MS"/>
          <w:b/>
          <w:bCs/>
        </w:rPr>
        <w:t>CPA</w:t>
      </w:r>
      <w:r w:rsidR="009823C2" w:rsidRPr="009823C2">
        <w:rPr>
          <w:rFonts w:ascii="Trebuchet MS" w:hAnsi="Trebuchet MS"/>
        </w:rPr>
        <w:t xml:space="preserve"> stands for </w:t>
      </w:r>
      <w:r w:rsidR="009823C2" w:rsidRPr="009823C2">
        <w:rPr>
          <w:rFonts w:ascii="Trebuchet MS" w:hAnsi="Trebuchet MS"/>
          <w:b/>
          <w:bCs/>
        </w:rPr>
        <w:t>Cost Per Acquisition</w:t>
      </w:r>
      <w:r w:rsidR="009823C2" w:rsidRPr="009823C2">
        <w:rPr>
          <w:rFonts w:ascii="Trebuchet MS" w:hAnsi="Trebuchet MS"/>
        </w:rPr>
        <w:t xml:space="preserve"> (or Cost Per Action). You set a target price for one sale or lead, and Google tries its best to find customers at that specific price.</w:t>
      </w:r>
    </w:p>
    <w:p w14:paraId="3D821C4C" w14:textId="3E7A3E58" w:rsidR="0019544E" w:rsidRPr="0019544E" w:rsidRDefault="0019544E" w:rsidP="008374D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Target ROAS (Return on Ad Spend)</w:t>
      </w:r>
      <w:r w:rsidRPr="0019544E">
        <w:rPr>
          <w:rFonts w:ascii="Trebuchet MS" w:hAnsi="Trebuchet MS"/>
        </w:rPr>
        <w:t xml:space="preserve">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maximize revenue</w:t>
      </w:r>
      <w:r w:rsidR="009823C2">
        <w:rPr>
          <w:rFonts w:ascii="Trebuchet MS" w:hAnsi="Trebuchet MS"/>
        </w:rPr>
        <w:t xml:space="preserve">: </w:t>
      </w:r>
      <w:r w:rsidR="009823C2" w:rsidRPr="009823C2">
        <w:rPr>
          <w:rFonts w:ascii="Trebuchet MS" w:hAnsi="Trebuchet MS"/>
          <w:b/>
          <w:bCs/>
        </w:rPr>
        <w:t>ROAS</w:t>
      </w:r>
      <w:r w:rsidR="009823C2" w:rsidRPr="009823C2">
        <w:rPr>
          <w:rFonts w:ascii="Trebuchet MS" w:hAnsi="Trebuchet MS"/>
        </w:rPr>
        <w:t xml:space="preserve"> stands for </w:t>
      </w:r>
      <w:r w:rsidR="009823C2" w:rsidRPr="009823C2">
        <w:rPr>
          <w:rFonts w:ascii="Trebuchet MS" w:hAnsi="Trebuchet MS"/>
          <w:b/>
          <w:bCs/>
        </w:rPr>
        <w:t>Return On Ad Spend</w:t>
      </w:r>
      <w:r w:rsidR="009823C2" w:rsidRPr="009823C2">
        <w:rPr>
          <w:rFonts w:ascii="Trebuchet MS" w:hAnsi="Trebuchet MS"/>
        </w:rPr>
        <w:t>. This is for online stores. Google looks at the price of your products and shows ads to big spenders to make sure you get the mathematical return you asked for.</w:t>
      </w:r>
    </w:p>
    <w:p w14:paraId="43846301" w14:textId="6F75922B" w:rsidR="0019544E" w:rsidRPr="0019544E" w:rsidRDefault="0019544E" w:rsidP="008374D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Maximize Conversions</w:t>
      </w:r>
      <w:r w:rsidR="009823C2">
        <w:rPr>
          <w:rFonts w:ascii="Trebuchet MS" w:hAnsi="Trebuchet MS"/>
        </w:rPr>
        <w:t xml:space="preserve"> (</w:t>
      </w:r>
      <w:r w:rsidR="009823C2" w:rsidRPr="009823C2">
        <w:rPr>
          <w:rFonts w:ascii="Trebuchet MS" w:hAnsi="Trebuchet MS"/>
          <w:b/>
          <w:bCs/>
        </w:rPr>
        <w:t>Quantity of Sales</w:t>
      </w:r>
      <w:r w:rsidR="009823C2">
        <w:rPr>
          <w:rFonts w:ascii="Trebuchet MS" w:hAnsi="Trebuchet MS"/>
        </w:rPr>
        <w:t xml:space="preserve">): </w:t>
      </w:r>
      <w:r w:rsidR="009823C2" w:rsidRPr="009823C2">
        <w:rPr>
          <w:rFonts w:ascii="Trebuchet MS" w:hAnsi="Trebuchet MS"/>
        </w:rPr>
        <w:t>Unlike Target CPA (where you set a price limit), here you tell Google to spend your whole daily budget to get as many "actions" (sign-ups or buys) as it can.</w:t>
      </w:r>
    </w:p>
    <w:p w14:paraId="48D6FD92" w14:textId="18BB155F" w:rsidR="0019544E" w:rsidRPr="0019544E" w:rsidRDefault="0019544E" w:rsidP="008374D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Maximize Conversion Value</w:t>
      </w:r>
      <w:r w:rsidR="009823C2">
        <w:rPr>
          <w:rFonts w:ascii="Trebuchet MS" w:hAnsi="Trebuchet MS"/>
        </w:rPr>
        <w:t xml:space="preserve"> </w:t>
      </w:r>
      <w:r w:rsidR="009823C2" w:rsidRPr="009823C2">
        <w:rPr>
          <w:rFonts w:ascii="Trebuchet MS" w:hAnsi="Trebuchet MS"/>
          <w:b/>
          <w:bCs/>
        </w:rPr>
        <w:t>(High Value Sales)</w:t>
      </w:r>
      <w:r w:rsidR="009823C2">
        <w:rPr>
          <w:rFonts w:ascii="Trebuchet MS" w:hAnsi="Trebuchet MS"/>
        </w:rPr>
        <w:t xml:space="preserve">: </w:t>
      </w:r>
      <w:r w:rsidR="009823C2" w:rsidRPr="009823C2">
        <w:rPr>
          <w:rFonts w:ascii="Trebuchet MS" w:hAnsi="Trebuchet MS"/>
        </w:rPr>
        <w:t xml:space="preserve">Google focuses on the </w:t>
      </w:r>
      <w:r w:rsidR="009823C2" w:rsidRPr="009823C2">
        <w:rPr>
          <w:rFonts w:ascii="Trebuchet MS" w:hAnsi="Trebuchet MS"/>
          <w:b/>
          <w:bCs/>
        </w:rPr>
        <w:t xml:space="preserve">total </w:t>
      </w:r>
      <w:r w:rsidR="009823C2">
        <w:rPr>
          <w:rFonts w:ascii="Trebuchet MS" w:hAnsi="Trebuchet MS"/>
          <w:b/>
          <w:bCs/>
        </w:rPr>
        <w:t>Rupee</w:t>
      </w:r>
      <w:r w:rsidR="009823C2" w:rsidRPr="009823C2">
        <w:rPr>
          <w:rFonts w:ascii="Trebuchet MS" w:hAnsi="Trebuchet MS"/>
          <w:b/>
          <w:bCs/>
        </w:rPr>
        <w:t xml:space="preserve"> amount</w:t>
      </w:r>
      <w:r w:rsidR="009823C2" w:rsidRPr="009823C2">
        <w:rPr>
          <w:rFonts w:ascii="Trebuchet MS" w:hAnsi="Trebuchet MS"/>
        </w:rPr>
        <w:t xml:space="preserve"> of sales. It targets people who are likely to make "big-ticket" purchases to ensure the total money coming into your business is as high as possible.</w:t>
      </w:r>
    </w:p>
    <w:p w14:paraId="7ACAAC91" w14:textId="2063DC50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4B3168" w14:textId="6A2F7EBE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What is Google Ads Keyword Planner?</w:t>
      </w:r>
    </w:p>
    <w:p w14:paraId="29374E42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Google Ads Keyword Planner is a </w:t>
      </w:r>
      <w:r w:rsidRPr="0019544E">
        <w:rPr>
          <w:rFonts w:ascii="Trebuchet MS" w:hAnsi="Trebuchet MS"/>
          <w:b/>
          <w:bCs/>
        </w:rPr>
        <w:t>free tool</w:t>
      </w:r>
      <w:r w:rsidRPr="0019544E">
        <w:rPr>
          <w:rFonts w:ascii="Trebuchet MS" w:hAnsi="Trebuchet MS"/>
        </w:rPr>
        <w:t xml:space="preserve"> that helps you:</w:t>
      </w:r>
    </w:p>
    <w:p w14:paraId="49C20B20" w14:textId="77777777" w:rsidR="0019544E" w:rsidRPr="0019544E" w:rsidRDefault="0019544E" w:rsidP="008374D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find keywords</w:t>
      </w:r>
    </w:p>
    <w:p w14:paraId="3431999A" w14:textId="77777777" w:rsidR="0019544E" w:rsidRPr="0019544E" w:rsidRDefault="0019544E" w:rsidP="008374D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heck how many people search them</w:t>
      </w:r>
    </w:p>
    <w:p w14:paraId="6DDE6DA7" w14:textId="77777777" w:rsidR="0019544E" w:rsidRPr="0019544E" w:rsidRDefault="0019544E" w:rsidP="008374D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see competition levels</w:t>
      </w:r>
    </w:p>
    <w:p w14:paraId="09218F2A" w14:textId="77777777" w:rsidR="0019544E" w:rsidRPr="0019544E" w:rsidRDefault="0019544E" w:rsidP="008374D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estimate cost-per-click (CPC)</w:t>
      </w:r>
    </w:p>
    <w:p w14:paraId="677DFC85" w14:textId="77777777" w:rsidR="0019544E" w:rsidRPr="0019544E" w:rsidRDefault="0019544E" w:rsidP="008374D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plan your Google Ads campaigns</w:t>
      </w:r>
    </w:p>
    <w:p w14:paraId="674D7858" w14:textId="5C2F9BED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0EB5BE" w14:textId="5723908E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Why Do Marketers Use Keyword Planner?</w:t>
      </w:r>
    </w:p>
    <w:p w14:paraId="3A627251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1. To Discover New Keywords</w:t>
      </w:r>
    </w:p>
    <w:p w14:paraId="6DC87294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You enter a product/service or website link, and Google shows:</w:t>
      </w:r>
    </w:p>
    <w:p w14:paraId="3DE079D9" w14:textId="77777777" w:rsidR="0019544E" w:rsidRPr="0019544E" w:rsidRDefault="0019544E" w:rsidP="008374D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related keywords</w:t>
      </w:r>
    </w:p>
    <w:p w14:paraId="67AF4AD4" w14:textId="77777777" w:rsidR="0019544E" w:rsidRPr="0019544E" w:rsidRDefault="0019544E" w:rsidP="008374D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search volume</w:t>
      </w:r>
    </w:p>
    <w:p w14:paraId="4AD68E6B" w14:textId="77777777" w:rsidR="0019544E" w:rsidRPr="0019544E" w:rsidRDefault="0019544E" w:rsidP="008374D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ompetition level</w:t>
      </w:r>
    </w:p>
    <w:p w14:paraId="24226BD3" w14:textId="77777777" w:rsidR="0019544E" w:rsidRPr="0019544E" w:rsidRDefault="0019544E" w:rsidP="008374D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predicted bids</w:t>
      </w:r>
    </w:p>
    <w:p w14:paraId="578F4608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2. To Check Search Volume</w:t>
      </w:r>
    </w:p>
    <w:p w14:paraId="2E7E8C94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It shows:</w:t>
      </w:r>
    </w:p>
    <w:p w14:paraId="47E3E447" w14:textId="77777777" w:rsidR="0019544E" w:rsidRPr="0019544E" w:rsidRDefault="0019544E" w:rsidP="008374D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how many people search each keyword per month</w:t>
      </w:r>
    </w:p>
    <w:p w14:paraId="0CB961D2" w14:textId="77777777" w:rsidR="0019544E" w:rsidRPr="0019544E" w:rsidRDefault="0019544E" w:rsidP="008374D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seasonal trends</w:t>
      </w:r>
      <w:r w:rsidRPr="0019544E">
        <w:rPr>
          <w:rFonts w:ascii="Trebuchet MS" w:hAnsi="Trebuchet MS"/>
        </w:rPr>
        <w:br/>
        <w:t>Example:</w:t>
      </w:r>
      <w:r w:rsidRPr="0019544E">
        <w:rPr>
          <w:rFonts w:ascii="Trebuchet MS" w:hAnsi="Trebuchet MS"/>
        </w:rPr>
        <w:br/>
        <w:t>“Christmas gift ideas” spikes in December.</w:t>
      </w:r>
    </w:p>
    <w:p w14:paraId="3EEA6997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lastRenderedPageBreak/>
        <w:t>3. To See CPC (Cost Per Click) Estimates</w:t>
      </w:r>
    </w:p>
    <w:p w14:paraId="41E19774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It gives:</w:t>
      </w:r>
    </w:p>
    <w:p w14:paraId="067C0F91" w14:textId="77777777" w:rsidR="0019544E" w:rsidRPr="0019544E" w:rsidRDefault="0019544E" w:rsidP="008374DF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Low Range Bid</w:t>
      </w:r>
    </w:p>
    <w:p w14:paraId="606DD9A8" w14:textId="77777777" w:rsidR="0019544E" w:rsidRPr="0019544E" w:rsidRDefault="0019544E" w:rsidP="008374DF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High Range Bid</w:t>
      </w:r>
    </w:p>
    <w:p w14:paraId="7143F3C5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This helps in budgeting your ads.</w:t>
      </w:r>
    </w:p>
    <w:p w14:paraId="56EBC26D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4. To Plan Keyword Strategy</w:t>
      </w:r>
    </w:p>
    <w:p w14:paraId="2D8EC529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You can create a keyword list and estimate:</w:t>
      </w:r>
    </w:p>
    <w:p w14:paraId="592E8F82" w14:textId="77777777" w:rsidR="0019544E" w:rsidRPr="0019544E" w:rsidRDefault="0019544E" w:rsidP="008374D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licks</w:t>
      </w:r>
    </w:p>
    <w:p w14:paraId="6A44515B" w14:textId="77777777" w:rsidR="0019544E" w:rsidRPr="0019544E" w:rsidRDefault="0019544E" w:rsidP="008374D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impressions</w:t>
      </w:r>
    </w:p>
    <w:p w14:paraId="59F1F5CF" w14:textId="77777777" w:rsidR="0019544E" w:rsidRPr="0019544E" w:rsidRDefault="0019544E" w:rsidP="008374D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osts</w:t>
      </w:r>
    </w:p>
    <w:p w14:paraId="326FF9AA" w14:textId="77777777" w:rsidR="0019544E" w:rsidRPr="0019544E" w:rsidRDefault="0019544E" w:rsidP="008374D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onversion possibilities</w:t>
      </w:r>
    </w:p>
    <w:p w14:paraId="0CC9C514" w14:textId="06F714F8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39A4D55" w14:textId="314C4A27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How to Use Keyword Planner (Step-by-Step)</w:t>
      </w:r>
    </w:p>
    <w:p w14:paraId="41959124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1: Go to Google Ads</w:t>
      </w:r>
    </w:p>
    <w:p w14:paraId="21EDF510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(You need a free Google Ads account)</w:t>
      </w:r>
    </w:p>
    <w:p w14:paraId="40DF1844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2: Open Keyword Planner</w:t>
      </w:r>
    </w:p>
    <w:p w14:paraId="49B2BE0C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Menu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Tools </w:t>
      </w:r>
      <w:r w:rsidRPr="0019544E">
        <w:rPr>
          <w:rFonts w:ascii="Arial" w:hAnsi="Arial" w:cs="Arial"/>
        </w:rPr>
        <w:t>→</w:t>
      </w:r>
      <w:r w:rsidRPr="0019544E">
        <w:rPr>
          <w:rFonts w:ascii="Trebuchet MS" w:hAnsi="Trebuchet MS"/>
        </w:rPr>
        <w:t xml:space="preserve"> Keyword Planner</w:t>
      </w:r>
    </w:p>
    <w:p w14:paraId="6931A7ED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3: Choose One of These Options</w:t>
      </w:r>
    </w:p>
    <w:p w14:paraId="31041992" w14:textId="77777777" w:rsidR="0019544E" w:rsidRPr="0019544E" w:rsidRDefault="0019544E" w:rsidP="008374D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Discover new keywords</w:t>
      </w:r>
    </w:p>
    <w:p w14:paraId="0555D427" w14:textId="77777777" w:rsidR="0019544E" w:rsidRPr="0019544E" w:rsidRDefault="0019544E" w:rsidP="008374D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Get search volume and forecasts</w:t>
      </w:r>
    </w:p>
    <w:p w14:paraId="48B8950A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4: Enter a word or website</w:t>
      </w:r>
    </w:p>
    <w:p w14:paraId="6C3A754D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Example: “Shoes”, “Digital marketing”, “Healthy snacks”</w:t>
      </w:r>
    </w:p>
    <w:p w14:paraId="19B2EE8E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5: Analyze Results</w:t>
      </w:r>
    </w:p>
    <w:p w14:paraId="00768080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You will see:</w:t>
      </w:r>
    </w:p>
    <w:p w14:paraId="5D2C69D7" w14:textId="77777777" w:rsidR="0019544E" w:rsidRPr="0019544E" w:rsidRDefault="0019544E" w:rsidP="008374D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keywords ideas</w:t>
      </w:r>
    </w:p>
    <w:p w14:paraId="0BE557EB" w14:textId="77777777" w:rsidR="0019544E" w:rsidRPr="0019544E" w:rsidRDefault="0019544E" w:rsidP="008374D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average monthly searches</w:t>
      </w:r>
    </w:p>
    <w:p w14:paraId="786A8625" w14:textId="77777777" w:rsidR="0019544E" w:rsidRPr="0019544E" w:rsidRDefault="0019544E" w:rsidP="008374D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ompetition: low / medium / high</w:t>
      </w:r>
    </w:p>
    <w:p w14:paraId="29A926FD" w14:textId="77777777" w:rsidR="0019544E" w:rsidRPr="0019544E" w:rsidRDefault="0019544E" w:rsidP="008374D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bid estimates</w:t>
      </w:r>
    </w:p>
    <w:p w14:paraId="594980F7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Step 6: Select keywords and add them to your plan</w:t>
      </w:r>
    </w:p>
    <w:p w14:paraId="73E56163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t>Use these when creating Google Ads campaigns.</w:t>
      </w:r>
    </w:p>
    <w:p w14:paraId="41D6151E" w14:textId="56C57BCE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F4E701" w14:textId="29E1A1C3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Benefits of Using Google Keyword Planner</w:t>
      </w:r>
    </w:p>
    <w:p w14:paraId="72CCC29A" w14:textId="1C4C7026" w:rsidR="0019544E" w:rsidRPr="009823C2" w:rsidRDefault="0019544E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Completely free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You don’t have to pay anything.</w:t>
      </w:r>
    </w:p>
    <w:p w14:paraId="59DCEAE6" w14:textId="6CE77E6A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Accurate data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Google provides exact data from search results.</w:t>
      </w:r>
    </w:p>
    <w:p w14:paraId="402328DF" w14:textId="6D07CC85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Helps control budget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You can choose:</w:t>
      </w:r>
    </w:p>
    <w:p w14:paraId="1FE3BE8B" w14:textId="77777777" w:rsidR="0019544E" w:rsidRPr="0019544E" w:rsidRDefault="0019544E" w:rsidP="008374DF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low-cost keywords</w:t>
      </w:r>
    </w:p>
    <w:p w14:paraId="7F119191" w14:textId="77777777" w:rsidR="0019544E" w:rsidRPr="0019544E" w:rsidRDefault="0019544E" w:rsidP="008374DF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long-tail keywords</w:t>
      </w:r>
    </w:p>
    <w:p w14:paraId="0768B548" w14:textId="222655C9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Improves ad performance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Right keywords = more clicks + more conversions.</w:t>
      </w:r>
    </w:p>
    <w:p w14:paraId="56FF52F0" w14:textId="33B5CD92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C1D9B7B" w14:textId="637C308A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Tips for Better Keyword Bidding</w:t>
      </w:r>
    </w:p>
    <w:p w14:paraId="2766EBB7" w14:textId="56B95905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Segoe UI Symbol" w:hAnsi="Segoe UI Symbol" w:cs="Segoe UI Symbol"/>
          <w:b/>
          <w:bCs/>
        </w:rPr>
        <w:t>✔</w:t>
      </w:r>
      <w:r w:rsidRPr="0019544E">
        <w:rPr>
          <w:rFonts w:ascii="Trebuchet MS" w:hAnsi="Trebuchet MS"/>
          <w:b/>
          <w:bCs/>
        </w:rPr>
        <w:t xml:space="preserve"> Start with low bids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Increase later if needed.</w:t>
      </w:r>
    </w:p>
    <w:p w14:paraId="3204BCA1" w14:textId="293330F1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Segoe UI Symbol" w:hAnsi="Segoe UI Symbol" w:cs="Segoe UI Symbol"/>
          <w:b/>
          <w:bCs/>
        </w:rPr>
        <w:t>✔</w:t>
      </w:r>
      <w:r w:rsidRPr="0019544E">
        <w:rPr>
          <w:rFonts w:ascii="Trebuchet MS" w:hAnsi="Trebuchet MS"/>
          <w:b/>
          <w:bCs/>
        </w:rPr>
        <w:t xml:space="preserve"> Focus on long-tail keywords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Example:</w:t>
      </w:r>
      <w:r w:rsidRPr="0019544E">
        <w:rPr>
          <w:rFonts w:ascii="Trebuchet MS" w:hAnsi="Trebuchet MS"/>
        </w:rPr>
        <w:br/>
        <w:t>Instead of: “shoes”</w:t>
      </w:r>
      <w:r w:rsidRPr="0019544E">
        <w:rPr>
          <w:rFonts w:ascii="Trebuchet MS" w:hAnsi="Trebuchet MS"/>
        </w:rPr>
        <w:br/>
        <w:t>Use: “running shoes for women under 2000”</w:t>
      </w:r>
    </w:p>
    <w:p w14:paraId="7AC52FEC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Trebuchet MS" w:hAnsi="Trebuchet MS"/>
        </w:rPr>
        <w:lastRenderedPageBreak/>
        <w:t>Long-tail keywords are:</w:t>
      </w:r>
    </w:p>
    <w:p w14:paraId="79CC5CDA" w14:textId="77777777" w:rsidR="0019544E" w:rsidRPr="0019544E" w:rsidRDefault="0019544E" w:rsidP="008374DF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cheaper</w:t>
      </w:r>
    </w:p>
    <w:p w14:paraId="30131B98" w14:textId="77777777" w:rsidR="0019544E" w:rsidRPr="0019544E" w:rsidRDefault="0019544E" w:rsidP="008374DF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less competitive</w:t>
      </w:r>
    </w:p>
    <w:p w14:paraId="68166E8F" w14:textId="77777777" w:rsidR="0019544E" w:rsidRPr="0019544E" w:rsidRDefault="0019544E" w:rsidP="008374DF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more targeted</w:t>
      </w:r>
    </w:p>
    <w:p w14:paraId="68DE55D6" w14:textId="3F57CC1E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Segoe UI Symbol" w:hAnsi="Segoe UI Symbol" w:cs="Segoe UI Symbol"/>
          <w:b/>
          <w:bCs/>
        </w:rPr>
        <w:t>✔</w:t>
      </w:r>
      <w:r w:rsidRPr="0019544E">
        <w:rPr>
          <w:rFonts w:ascii="Trebuchet MS" w:hAnsi="Trebuchet MS"/>
          <w:b/>
          <w:bCs/>
        </w:rPr>
        <w:t xml:space="preserve"> Keep improving Quality Score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Better score = lower cost.</w:t>
      </w:r>
    </w:p>
    <w:p w14:paraId="0E8B0091" w14:textId="37A765E3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9544E">
        <w:rPr>
          <w:rFonts w:ascii="Segoe UI Symbol" w:hAnsi="Segoe UI Symbol" w:cs="Segoe UI Symbol"/>
          <w:b/>
          <w:bCs/>
        </w:rPr>
        <w:t>✔</w:t>
      </w:r>
      <w:r w:rsidRPr="0019544E">
        <w:rPr>
          <w:rFonts w:ascii="Trebuchet MS" w:hAnsi="Trebuchet MS"/>
          <w:b/>
          <w:bCs/>
        </w:rPr>
        <w:t xml:space="preserve"> Avoid broad match without control</w:t>
      </w:r>
      <w:r w:rsidR="009823C2">
        <w:rPr>
          <w:rFonts w:ascii="Trebuchet MS" w:hAnsi="Trebuchet MS"/>
          <w:b/>
          <w:bCs/>
        </w:rPr>
        <w:t xml:space="preserve">: </w:t>
      </w:r>
      <w:r w:rsidRPr="0019544E">
        <w:rPr>
          <w:rFonts w:ascii="Trebuchet MS" w:hAnsi="Trebuchet MS"/>
        </w:rPr>
        <w:t>Use phrase match or exact match for better targeting.</w:t>
      </w:r>
    </w:p>
    <w:p w14:paraId="05A17CC4" w14:textId="2BFC7F7F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F3C26A0" w14:textId="6DA6C6C0" w:rsidR="0019544E" w:rsidRPr="009823C2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Final Summary</w:t>
      </w:r>
    </w:p>
    <w:p w14:paraId="61A27D2C" w14:textId="77777777" w:rsidR="0019544E" w:rsidRP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9544E">
        <w:rPr>
          <w:rFonts w:ascii="Trebuchet MS" w:hAnsi="Trebuchet MS"/>
          <w:b/>
          <w:bCs/>
        </w:rPr>
        <w:t>In Simple Words</w:t>
      </w:r>
    </w:p>
    <w:p w14:paraId="31A8F1E7" w14:textId="77777777" w:rsidR="0019544E" w:rsidRPr="0019544E" w:rsidRDefault="0019544E" w:rsidP="008374DF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Bidding on keywords</w:t>
      </w:r>
      <w:r w:rsidRPr="0019544E">
        <w:rPr>
          <w:rFonts w:ascii="Trebuchet MS" w:hAnsi="Trebuchet MS"/>
        </w:rPr>
        <w:t xml:space="preserve"> means telling Google how much you will pay when someone clicks your ad.</w:t>
      </w:r>
    </w:p>
    <w:p w14:paraId="3954FA7E" w14:textId="77777777" w:rsidR="0019544E" w:rsidRPr="0019544E" w:rsidRDefault="0019544E" w:rsidP="008374DF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 xml:space="preserve">Google uses an </w:t>
      </w:r>
      <w:r w:rsidRPr="0019544E">
        <w:rPr>
          <w:rFonts w:ascii="Trebuchet MS" w:hAnsi="Trebuchet MS"/>
          <w:b/>
          <w:bCs/>
        </w:rPr>
        <w:t>auction system</w:t>
      </w:r>
      <w:r w:rsidRPr="0019544E">
        <w:rPr>
          <w:rFonts w:ascii="Trebuchet MS" w:hAnsi="Trebuchet MS"/>
        </w:rPr>
        <w:t xml:space="preserve"> to decide whose ad shows.</w:t>
      </w:r>
    </w:p>
    <w:p w14:paraId="0C1A89DF" w14:textId="77777777" w:rsidR="0019544E" w:rsidRPr="0019544E" w:rsidRDefault="0019544E" w:rsidP="008374DF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Quality Score + Bid amount = Ad Rank</w:t>
      </w:r>
    </w:p>
    <w:p w14:paraId="7127D82C" w14:textId="77777777" w:rsidR="0019544E" w:rsidRPr="0019544E" w:rsidRDefault="0019544E" w:rsidP="008374DF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  <w:b/>
          <w:bCs/>
        </w:rPr>
        <w:t>Keyword Planner</w:t>
      </w:r>
      <w:r w:rsidRPr="0019544E">
        <w:rPr>
          <w:rFonts w:ascii="Trebuchet MS" w:hAnsi="Trebuchet MS"/>
        </w:rPr>
        <w:t xml:space="preserve"> helps you find best keywords, know their search volume, and estimate cost.</w:t>
      </w:r>
    </w:p>
    <w:p w14:paraId="209CF79D" w14:textId="77777777" w:rsidR="0019544E" w:rsidRPr="0019544E" w:rsidRDefault="0019544E" w:rsidP="008374DF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9544E">
        <w:rPr>
          <w:rFonts w:ascii="Trebuchet MS" w:hAnsi="Trebuchet MS"/>
        </w:rPr>
        <w:t>It is free and very important for running effective Google Ads campaigns.</w:t>
      </w:r>
    </w:p>
    <w:p w14:paraId="7BEF34AC" w14:textId="77777777" w:rsidR="0019544E" w:rsidRDefault="0019544E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4B3E0F" w14:textId="613633AA" w:rsidR="009823C2" w:rsidRPr="009823C2" w:rsidRDefault="009823C2" w:rsidP="009823C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9823C2">
        <w:rPr>
          <w:rFonts w:ascii="Trebuchet MS" w:hAnsi="Trebuchet MS"/>
          <w:b/>
          <w:bCs/>
          <w:u w:val="single"/>
        </w:rPr>
        <w:t>Assignment</w:t>
      </w:r>
    </w:p>
    <w:p w14:paraId="0F711069" w14:textId="77777777" w:rsidR="009823C2" w:rsidRDefault="009823C2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E0293F4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9823C2">
        <w:rPr>
          <w:rFonts w:ascii="Trebuchet MS" w:hAnsi="Trebuchet MS"/>
          <w:b/>
          <w:bCs/>
        </w:rPr>
        <w:t>1. What does "Bidding on a keyword" actually mean?</w:t>
      </w:r>
      <w:r w:rsidRPr="009823C2">
        <w:rPr>
          <w:rFonts w:ascii="Trebuchet MS" w:hAnsi="Trebuchet MS"/>
        </w:rPr>
        <w:t xml:space="preserve"> </w:t>
      </w:r>
    </w:p>
    <w:p w14:paraId="58914871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A) Telling Google how many images you have </w:t>
      </w:r>
    </w:p>
    <w:p w14:paraId="677C6EE2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B) Telling Google the maximum amount you are willing to pay for a click </w:t>
      </w:r>
    </w:p>
    <w:p w14:paraId="1C77CE7D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C) Buying a website from Google </w:t>
      </w:r>
    </w:p>
    <w:p w14:paraId="68A238C6" w14:textId="2BB6BCDA" w:rsidR="009823C2" w:rsidRP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>D) Asking Google to delete your competitors' ads</w:t>
      </w:r>
    </w:p>
    <w:p w14:paraId="229841A9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0D142CF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9823C2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9823C2">
        <w:rPr>
          <w:rFonts w:ascii="Trebuchet MS" w:hAnsi="Trebuchet MS"/>
          <w:b/>
          <w:bCs/>
        </w:rPr>
        <w:t>Google Ads works like an "Auction." Which two things determine who gets the best ad position?</w:t>
      </w:r>
      <w:r w:rsidRPr="009823C2">
        <w:rPr>
          <w:rFonts w:ascii="Trebuchet MS" w:hAnsi="Trebuchet MS"/>
        </w:rPr>
        <w:t xml:space="preserve"> </w:t>
      </w:r>
    </w:p>
    <w:p w14:paraId="0AE5FFEA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A) Your Bid amount and your Quality Score </w:t>
      </w:r>
    </w:p>
    <w:p w14:paraId="30E540A6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B) Your business name and your phone number </w:t>
      </w:r>
    </w:p>
    <w:p w14:paraId="74887BC9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C) Your age and the city you live in </w:t>
      </w:r>
    </w:p>
    <w:p w14:paraId="3268FA64" w14:textId="65EDF2CC" w:rsidR="009823C2" w:rsidRP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>D) The number of followers you have on Instagram</w:t>
      </w:r>
    </w:p>
    <w:p w14:paraId="64885286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33907C0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9823C2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9823C2">
        <w:rPr>
          <w:rFonts w:ascii="Trebuchet MS" w:hAnsi="Trebuchet MS"/>
          <w:b/>
          <w:bCs/>
        </w:rPr>
        <w:t>If your Max CPC (bid) is ₹10, what is the maximum amount Google will charge you for a single click?</w:t>
      </w:r>
      <w:r w:rsidRPr="009823C2">
        <w:rPr>
          <w:rFonts w:ascii="Trebuchet MS" w:hAnsi="Trebuchet MS"/>
        </w:rPr>
        <w:t xml:space="preserve"> </w:t>
      </w:r>
    </w:p>
    <w:p w14:paraId="698E0D60" w14:textId="77745856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A) ₹20 </w:t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 w:rsidRPr="009823C2">
        <w:rPr>
          <w:rFonts w:ascii="Trebuchet MS" w:hAnsi="Trebuchet MS"/>
        </w:rPr>
        <w:t xml:space="preserve">B) Whatever they want </w:t>
      </w:r>
    </w:p>
    <w:p w14:paraId="005AAED7" w14:textId="1F1BBDAF" w:rsidR="009823C2" w:rsidRP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C) Not more than ₹10 </w:t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 w:rsidRPr="009823C2">
        <w:rPr>
          <w:rFonts w:ascii="Trebuchet MS" w:hAnsi="Trebuchet MS"/>
        </w:rPr>
        <w:t>D) Exactly ₹10 every time</w:t>
      </w:r>
    </w:p>
    <w:p w14:paraId="2A5ADAC4" w14:textId="77777777" w:rsid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A0B8BFB" w14:textId="77777777" w:rsidR="00AC0A3E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9823C2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9823C2">
        <w:rPr>
          <w:rFonts w:ascii="Trebuchet MS" w:hAnsi="Trebuchet MS"/>
          <w:b/>
          <w:bCs/>
        </w:rPr>
        <w:t>What is the main purpose of the "Google Ads Keyword Planner" tool?</w:t>
      </w:r>
      <w:r w:rsidRPr="009823C2">
        <w:rPr>
          <w:rFonts w:ascii="Trebuchet MS" w:hAnsi="Trebuchet MS"/>
        </w:rPr>
        <w:t xml:space="preserve"> </w:t>
      </w:r>
    </w:p>
    <w:p w14:paraId="4779F8D3" w14:textId="77777777" w:rsidR="00AC0A3E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A) To design logos for free </w:t>
      </w:r>
    </w:p>
    <w:p w14:paraId="4996850E" w14:textId="77777777" w:rsidR="00AC0A3E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B) To find the best keywords and check how many people search for them </w:t>
      </w:r>
    </w:p>
    <w:p w14:paraId="48711DB6" w14:textId="77777777" w:rsidR="00AC0A3E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 xml:space="preserve">C) To chat with other business owners </w:t>
      </w:r>
    </w:p>
    <w:p w14:paraId="31F21FC9" w14:textId="2E7B3A1C" w:rsidR="009823C2" w:rsidRPr="009823C2" w:rsidRDefault="009823C2" w:rsidP="009823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23C2">
        <w:rPr>
          <w:rFonts w:ascii="Trebuchet MS" w:hAnsi="Trebuchet MS"/>
        </w:rPr>
        <w:t>D) To edit videos for YouTube</w:t>
      </w:r>
    </w:p>
    <w:p w14:paraId="33D39C18" w14:textId="77777777" w:rsidR="009823C2" w:rsidRPr="00654480" w:rsidRDefault="009823C2" w:rsidP="008374D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9823C2" w:rsidRPr="00654480" w:rsidSect="000C0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D99E9" w14:textId="77777777" w:rsidR="002C1F5E" w:rsidRDefault="002C1F5E">
      <w:r>
        <w:separator/>
      </w:r>
    </w:p>
  </w:endnote>
  <w:endnote w:type="continuationSeparator" w:id="0">
    <w:p w14:paraId="069D9028" w14:textId="77777777" w:rsidR="002C1F5E" w:rsidRDefault="002C1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23281F" w14:textId="77777777" w:rsidR="002C1F5E" w:rsidRDefault="002C1F5E">
      <w:r>
        <w:separator/>
      </w:r>
    </w:p>
  </w:footnote>
  <w:footnote w:type="continuationSeparator" w:id="0">
    <w:p w14:paraId="68EACCDE" w14:textId="77777777" w:rsidR="002C1F5E" w:rsidRDefault="002C1F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C1E995" w14:textId="2E9CFAA4" w:rsidR="008E0F18" w:rsidRPr="008E0F18" w:rsidRDefault="008E0F18" w:rsidP="008E0F18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8E0F1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Bid on Keyword &amp; Google Ads Keyword Planner</w:t>
                          </w:r>
                        </w:p>
                        <w:p w14:paraId="6E519944" w14:textId="512AEA7F" w:rsidR="00437CC0" w:rsidRPr="00437CC0" w:rsidRDefault="00437CC0" w:rsidP="00437CC0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72BA8B21" w14:textId="4B71A66F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53C1E995" w14:textId="2E9CFAA4" w:rsidR="008E0F18" w:rsidRPr="008E0F18" w:rsidRDefault="008E0F18" w:rsidP="008E0F18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8E0F1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Bid on Keyword &amp; Google Ads Keyword Planner</w:t>
                    </w:r>
                  </w:p>
                  <w:p w14:paraId="6E519944" w14:textId="512AEA7F" w:rsidR="00437CC0" w:rsidRPr="00437CC0" w:rsidRDefault="00437CC0" w:rsidP="00437CC0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72BA8B21" w14:textId="4B71A66F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B0234"/>
    <w:multiLevelType w:val="multilevel"/>
    <w:tmpl w:val="6E7E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DF60FF"/>
    <w:multiLevelType w:val="multilevel"/>
    <w:tmpl w:val="A0EC1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CD17E9"/>
    <w:multiLevelType w:val="multilevel"/>
    <w:tmpl w:val="0DE0B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584864"/>
    <w:multiLevelType w:val="multilevel"/>
    <w:tmpl w:val="BABC5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11EC4016"/>
    <w:multiLevelType w:val="multilevel"/>
    <w:tmpl w:val="9D347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D74818"/>
    <w:multiLevelType w:val="multilevel"/>
    <w:tmpl w:val="225A4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C4698D"/>
    <w:multiLevelType w:val="multilevel"/>
    <w:tmpl w:val="06040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B50E7B"/>
    <w:multiLevelType w:val="multilevel"/>
    <w:tmpl w:val="520AB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490E7F"/>
    <w:multiLevelType w:val="multilevel"/>
    <w:tmpl w:val="8A4AA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F774164"/>
    <w:multiLevelType w:val="multilevel"/>
    <w:tmpl w:val="BDC01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7192506"/>
    <w:multiLevelType w:val="multilevel"/>
    <w:tmpl w:val="40CEA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5E5C33"/>
    <w:multiLevelType w:val="multilevel"/>
    <w:tmpl w:val="977AA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A611804"/>
    <w:multiLevelType w:val="multilevel"/>
    <w:tmpl w:val="ECFE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B5755AD"/>
    <w:multiLevelType w:val="multilevel"/>
    <w:tmpl w:val="321EF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E7F0BBD"/>
    <w:multiLevelType w:val="multilevel"/>
    <w:tmpl w:val="EFECF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6E81309"/>
    <w:multiLevelType w:val="multilevel"/>
    <w:tmpl w:val="04407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91528F9"/>
    <w:multiLevelType w:val="multilevel"/>
    <w:tmpl w:val="1F9E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60322B6"/>
    <w:multiLevelType w:val="multilevel"/>
    <w:tmpl w:val="CF80E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D16B90"/>
    <w:multiLevelType w:val="multilevel"/>
    <w:tmpl w:val="A78C3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18D4D48"/>
    <w:multiLevelType w:val="multilevel"/>
    <w:tmpl w:val="F20C4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B230DF0"/>
    <w:multiLevelType w:val="multilevel"/>
    <w:tmpl w:val="C2AE1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3" w15:restartNumberingAfterBreak="0">
    <w:nsid w:val="5F9F2308"/>
    <w:multiLevelType w:val="multilevel"/>
    <w:tmpl w:val="253A6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141450B"/>
    <w:multiLevelType w:val="multilevel"/>
    <w:tmpl w:val="ED0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C704690"/>
    <w:multiLevelType w:val="multilevel"/>
    <w:tmpl w:val="7E948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62"/>
  </w:num>
  <w:num w:numId="2" w16cid:durableId="2061131832">
    <w:abstractNumId w:val="18"/>
  </w:num>
  <w:num w:numId="3" w16cid:durableId="1685740467">
    <w:abstractNumId w:val="36"/>
  </w:num>
  <w:num w:numId="4" w16cid:durableId="1457023137">
    <w:abstractNumId w:val="33"/>
  </w:num>
  <w:num w:numId="5" w16cid:durableId="1956713769">
    <w:abstractNumId w:val="34"/>
  </w:num>
  <w:num w:numId="6" w16cid:durableId="1401558546">
    <w:abstractNumId w:val="50"/>
  </w:num>
  <w:num w:numId="7" w16cid:durableId="93014398">
    <w:abstractNumId w:val="59"/>
  </w:num>
  <w:num w:numId="8" w16cid:durableId="1789086404">
    <w:abstractNumId w:val="41"/>
  </w:num>
  <w:num w:numId="9" w16cid:durableId="1067000964">
    <w:abstractNumId w:val="22"/>
  </w:num>
  <w:num w:numId="10" w16cid:durableId="902645610">
    <w:abstractNumId w:val="61"/>
  </w:num>
  <w:num w:numId="11" w16cid:durableId="945115665">
    <w:abstractNumId w:val="55"/>
  </w:num>
  <w:num w:numId="12" w16cid:durableId="275525683">
    <w:abstractNumId w:val="15"/>
  </w:num>
  <w:num w:numId="13" w16cid:durableId="1882864528">
    <w:abstractNumId w:val="43"/>
  </w:num>
  <w:num w:numId="14" w16cid:durableId="68159291">
    <w:abstractNumId w:val="12"/>
  </w:num>
  <w:num w:numId="15" w16cid:durableId="42489049">
    <w:abstractNumId w:val="52"/>
  </w:num>
  <w:num w:numId="16" w16cid:durableId="2050256017">
    <w:abstractNumId w:val="56"/>
  </w:num>
  <w:num w:numId="17" w16cid:durableId="1994330611">
    <w:abstractNumId w:val="57"/>
  </w:num>
  <w:num w:numId="18" w16cid:durableId="554396747">
    <w:abstractNumId w:val="45"/>
  </w:num>
  <w:num w:numId="19" w16cid:durableId="1809088266">
    <w:abstractNumId w:val="40"/>
  </w:num>
  <w:num w:numId="20" w16cid:durableId="1797259661">
    <w:abstractNumId w:val="7"/>
  </w:num>
  <w:num w:numId="21" w16cid:durableId="1105150483">
    <w:abstractNumId w:val="32"/>
  </w:num>
  <w:num w:numId="22" w16cid:durableId="61828497">
    <w:abstractNumId w:val="11"/>
  </w:num>
  <w:num w:numId="23" w16cid:durableId="1735812207">
    <w:abstractNumId w:val="23"/>
  </w:num>
  <w:num w:numId="24" w16cid:durableId="770442340">
    <w:abstractNumId w:val="39"/>
  </w:num>
  <w:num w:numId="25" w16cid:durableId="49770366">
    <w:abstractNumId w:val="14"/>
  </w:num>
  <w:num w:numId="26" w16cid:durableId="114300732">
    <w:abstractNumId w:val="9"/>
  </w:num>
  <w:num w:numId="27" w16cid:durableId="457376141">
    <w:abstractNumId w:val="0"/>
  </w:num>
  <w:num w:numId="28" w16cid:durableId="525949114">
    <w:abstractNumId w:val="35"/>
  </w:num>
  <w:num w:numId="29" w16cid:durableId="2017919867">
    <w:abstractNumId w:val="37"/>
  </w:num>
  <w:num w:numId="30" w16cid:durableId="531312124">
    <w:abstractNumId w:val="28"/>
  </w:num>
  <w:num w:numId="31" w16cid:durableId="1275405712">
    <w:abstractNumId w:val="58"/>
  </w:num>
  <w:num w:numId="32" w16cid:durableId="539436037">
    <w:abstractNumId w:val="42"/>
  </w:num>
  <w:num w:numId="33" w16cid:durableId="959796609">
    <w:abstractNumId w:val="6"/>
  </w:num>
  <w:num w:numId="34" w16cid:durableId="832334331">
    <w:abstractNumId w:val="3"/>
  </w:num>
  <w:num w:numId="35" w16cid:durableId="1233735443">
    <w:abstractNumId w:val="4"/>
  </w:num>
  <w:num w:numId="36" w16cid:durableId="1822306071">
    <w:abstractNumId w:val="49"/>
  </w:num>
  <w:num w:numId="37" w16cid:durableId="131486084">
    <w:abstractNumId w:val="47"/>
  </w:num>
  <w:num w:numId="38" w16cid:durableId="1190873115">
    <w:abstractNumId w:val="10"/>
  </w:num>
  <w:num w:numId="39" w16cid:durableId="175190524">
    <w:abstractNumId w:val="63"/>
  </w:num>
  <w:num w:numId="40" w16cid:durableId="545484506">
    <w:abstractNumId w:val="48"/>
  </w:num>
  <w:num w:numId="41" w16cid:durableId="1216163200">
    <w:abstractNumId w:val="64"/>
  </w:num>
  <w:num w:numId="42" w16cid:durableId="1854177034">
    <w:abstractNumId w:val="31"/>
  </w:num>
  <w:num w:numId="43" w16cid:durableId="532115352">
    <w:abstractNumId w:val="2"/>
  </w:num>
  <w:num w:numId="44" w16cid:durableId="1831173502">
    <w:abstractNumId w:val="60"/>
  </w:num>
  <w:num w:numId="45" w16cid:durableId="687291793">
    <w:abstractNumId w:val="17"/>
  </w:num>
  <w:num w:numId="46" w16cid:durableId="940378980">
    <w:abstractNumId w:val="24"/>
  </w:num>
  <w:num w:numId="47" w16cid:durableId="864289258">
    <w:abstractNumId w:val="29"/>
  </w:num>
  <w:num w:numId="48" w16cid:durableId="147015893">
    <w:abstractNumId w:val="26"/>
  </w:num>
  <w:num w:numId="49" w16cid:durableId="446777805">
    <w:abstractNumId w:val="44"/>
  </w:num>
  <w:num w:numId="50" w16cid:durableId="1302808123">
    <w:abstractNumId w:val="16"/>
  </w:num>
  <w:num w:numId="51" w16cid:durableId="1499267589">
    <w:abstractNumId w:val="19"/>
  </w:num>
  <w:num w:numId="52" w16cid:durableId="496188160">
    <w:abstractNumId w:val="20"/>
  </w:num>
  <w:num w:numId="53" w16cid:durableId="1141121102">
    <w:abstractNumId w:val="25"/>
  </w:num>
  <w:num w:numId="54" w16cid:durableId="975573284">
    <w:abstractNumId w:val="53"/>
  </w:num>
  <w:num w:numId="55" w16cid:durableId="1749838423">
    <w:abstractNumId w:val="38"/>
  </w:num>
  <w:num w:numId="56" w16cid:durableId="77211129">
    <w:abstractNumId w:val="54"/>
  </w:num>
  <w:num w:numId="57" w16cid:durableId="1328942866">
    <w:abstractNumId w:val="8"/>
  </w:num>
  <w:num w:numId="58" w16cid:durableId="1043092783">
    <w:abstractNumId w:val="51"/>
  </w:num>
  <w:num w:numId="59" w16cid:durableId="1274248404">
    <w:abstractNumId w:val="30"/>
  </w:num>
  <w:num w:numId="60" w16cid:durableId="1981182546">
    <w:abstractNumId w:val="27"/>
  </w:num>
  <w:num w:numId="61" w16cid:durableId="1908613612">
    <w:abstractNumId w:val="5"/>
  </w:num>
  <w:num w:numId="62" w16cid:durableId="1677996945">
    <w:abstractNumId w:val="21"/>
  </w:num>
  <w:num w:numId="63" w16cid:durableId="476460711">
    <w:abstractNumId w:val="1"/>
  </w:num>
  <w:num w:numId="64" w16cid:durableId="2088964974">
    <w:abstractNumId w:val="46"/>
  </w:num>
  <w:num w:numId="65" w16cid:durableId="121650526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87E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2B4E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544E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1F5E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37CC0"/>
    <w:rsid w:val="00440C03"/>
    <w:rsid w:val="00441825"/>
    <w:rsid w:val="00442649"/>
    <w:rsid w:val="004431A3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0A05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354E7"/>
    <w:rsid w:val="0055092E"/>
    <w:rsid w:val="00557909"/>
    <w:rsid w:val="00563D6F"/>
    <w:rsid w:val="00564796"/>
    <w:rsid w:val="00565FBE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374DF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0F18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23C2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C0A3E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3C85"/>
    <w:rsid w:val="00B24391"/>
    <w:rsid w:val="00B24756"/>
    <w:rsid w:val="00B33963"/>
    <w:rsid w:val="00B34DA9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26DF"/>
    <w:rsid w:val="00C34DC7"/>
    <w:rsid w:val="00C418E4"/>
    <w:rsid w:val="00C46603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36320"/>
    <w:rsid w:val="00E452FC"/>
    <w:rsid w:val="00E46B5F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41EC3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4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5</cp:revision>
  <cp:lastPrinted>2025-07-09T11:27:00Z</cp:lastPrinted>
  <dcterms:created xsi:type="dcterms:W3CDTF">2025-07-08T08:02:00Z</dcterms:created>
  <dcterms:modified xsi:type="dcterms:W3CDTF">2026-01-09T13:09:00Z</dcterms:modified>
</cp:coreProperties>
</file>